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F7443" w14:textId="77777777" w:rsidR="00E43CD8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</w:t>
      </w:r>
    </w:p>
    <w:p w14:paraId="20C8C2DE" w14:textId="0E9FD808" w:rsidR="00B0777B" w:rsidRPr="00C46920" w:rsidRDefault="006A413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 w:rsidRPr="008B04B3">
        <w:rPr>
          <w:rFonts w:ascii="Arial Narrow" w:hAnsi="Arial Narrow"/>
          <w:b/>
          <w:sz w:val="32"/>
          <w:szCs w:val="32"/>
          <w:lang w:val="el-GR"/>
        </w:rPr>
        <w:t xml:space="preserve">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ηχανικών Ορυκτών Πόρων</w:t>
      </w:r>
    </w:p>
    <w:p w14:paraId="50E877BE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01469D9A" w14:textId="77777777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ος </w:t>
      </w:r>
      <w:r w:rsidR="00C46920">
        <w:rPr>
          <w:rFonts w:ascii="Arial Narrow" w:hAnsi="Arial Narrow"/>
          <w:i/>
          <w:sz w:val="24"/>
          <w:szCs w:val="32"/>
          <w:lang w:val="el-GR"/>
        </w:rPr>
        <w:t>Μηχανικών Ορυκτών Πόρων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ι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0D18CDCD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B9BF570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61CBF2C2" w14:textId="77777777" w:rsidTr="00FC7E5C">
        <w:tc>
          <w:tcPr>
            <w:tcW w:w="8505" w:type="dxa"/>
            <w:shd w:val="clear" w:color="auto" w:fill="BFBFBF"/>
            <w:vAlign w:val="center"/>
          </w:tcPr>
          <w:p w14:paraId="79237EFF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CE583F" w14:paraId="20177A32" w14:textId="77777777" w:rsidTr="00FC7E5C">
        <w:trPr>
          <w:trHeight w:val="1474"/>
        </w:trPr>
        <w:tc>
          <w:tcPr>
            <w:tcW w:w="8505" w:type="dxa"/>
          </w:tcPr>
          <w:p w14:paraId="682CF748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02698C67" w14:textId="77777777" w:rsidTr="00FC7E5C">
        <w:tc>
          <w:tcPr>
            <w:tcW w:w="8505" w:type="dxa"/>
            <w:shd w:val="clear" w:color="auto" w:fill="BFBFBF"/>
            <w:vAlign w:val="center"/>
          </w:tcPr>
          <w:p w14:paraId="3FB79F5D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CE583F" w14:paraId="6812D8D4" w14:textId="77777777" w:rsidTr="00FC7E5C">
        <w:tc>
          <w:tcPr>
            <w:tcW w:w="8505" w:type="dxa"/>
          </w:tcPr>
          <w:p w14:paraId="263C0830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63A46F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3615211F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CE583F" w14:paraId="3CC9B1A8" w14:textId="77777777" w:rsidTr="00FC7E5C">
        <w:tc>
          <w:tcPr>
            <w:tcW w:w="8505" w:type="dxa"/>
          </w:tcPr>
          <w:p w14:paraId="3656D8D8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20B1560C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4E3EBFEF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CE583F" w14:paraId="779C2CD5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585608CB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CE583F" w14:paraId="2F45F2BE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3D70E675" w14:textId="6B129871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="00CE583F" w:rsidRPr="00CE583F">
              <w:rPr>
                <w:rFonts w:ascii="Arial Narrow" w:hAnsi="Arial Narrow"/>
                <w:i/>
                <w:lang w:val="el-GR"/>
              </w:rPr>
              <w:t xml:space="preserve">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68A47677" w14:textId="77777777" w:rsidTr="00FC7E5C">
        <w:tc>
          <w:tcPr>
            <w:tcW w:w="8505" w:type="dxa"/>
            <w:shd w:val="clear" w:color="auto" w:fill="BFBFBF"/>
          </w:tcPr>
          <w:p w14:paraId="297E2D81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CE583F" w14:paraId="273BDA5A" w14:textId="77777777" w:rsidTr="00FC7E5C">
        <w:tc>
          <w:tcPr>
            <w:tcW w:w="8505" w:type="dxa"/>
            <w:shd w:val="clear" w:color="auto" w:fill="auto"/>
          </w:tcPr>
          <w:p w14:paraId="0861B3D0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3E34737B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7D3F05C7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CE583F" w14:paraId="6E05E54C" w14:textId="77777777" w:rsidTr="00FC7E5C">
        <w:tc>
          <w:tcPr>
            <w:tcW w:w="8505" w:type="dxa"/>
            <w:shd w:val="clear" w:color="auto" w:fill="auto"/>
          </w:tcPr>
          <w:p w14:paraId="75CDAA29" w14:textId="61ABB18E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CE583F">
              <w:rPr>
                <w:rFonts w:ascii="Arial Narrow" w:hAnsi="Arial Narrow"/>
                <w:i/>
                <w:lang w:val="el-GR"/>
              </w:rPr>
              <w:t xml:space="preserve">Π.Δ.Μ 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>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733A7EEE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26246713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CE583F" w14:paraId="6D427237" w14:textId="77777777" w:rsidTr="00FC7E5C">
        <w:tc>
          <w:tcPr>
            <w:tcW w:w="8522" w:type="dxa"/>
            <w:shd w:val="clear" w:color="auto" w:fill="auto"/>
          </w:tcPr>
          <w:p w14:paraId="5D930C0F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29248EDC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7A895088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CE583F" w14:paraId="2D8AC1E0" w14:textId="77777777" w:rsidTr="00FC7E5C">
        <w:tc>
          <w:tcPr>
            <w:tcW w:w="8505" w:type="dxa"/>
            <w:shd w:val="clear" w:color="auto" w:fill="auto"/>
          </w:tcPr>
          <w:p w14:paraId="00E35D9B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3F3C7B8D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1123C" w14:textId="77777777" w:rsidR="00801FA1" w:rsidRDefault="00801FA1">
      <w:r>
        <w:separator/>
      </w:r>
    </w:p>
  </w:endnote>
  <w:endnote w:type="continuationSeparator" w:id="0">
    <w:p w14:paraId="5ADF2F45" w14:textId="77777777" w:rsidR="00801FA1" w:rsidRDefault="00801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6C31D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91463" w14:textId="77777777" w:rsidR="00801FA1" w:rsidRDefault="00801FA1">
      <w:r>
        <w:separator/>
      </w:r>
    </w:p>
  </w:footnote>
  <w:footnote w:type="continuationSeparator" w:id="0">
    <w:p w14:paraId="707A327A" w14:textId="77777777" w:rsidR="00801FA1" w:rsidRDefault="00801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873D2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5A0019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480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E1B90"/>
    <w:rsid w:val="00514652"/>
    <w:rsid w:val="00520967"/>
    <w:rsid w:val="005A51BE"/>
    <w:rsid w:val="005D5F67"/>
    <w:rsid w:val="00696A9F"/>
    <w:rsid w:val="006A413B"/>
    <w:rsid w:val="006D0188"/>
    <w:rsid w:val="007736A4"/>
    <w:rsid w:val="00801FA1"/>
    <w:rsid w:val="00810DA9"/>
    <w:rsid w:val="008219B3"/>
    <w:rsid w:val="008B04B3"/>
    <w:rsid w:val="008C3EE1"/>
    <w:rsid w:val="00922CCE"/>
    <w:rsid w:val="00946F88"/>
    <w:rsid w:val="00A0435E"/>
    <w:rsid w:val="00A63D63"/>
    <w:rsid w:val="00A93F8B"/>
    <w:rsid w:val="00AA3F1B"/>
    <w:rsid w:val="00B0777B"/>
    <w:rsid w:val="00B757B2"/>
    <w:rsid w:val="00C15DA4"/>
    <w:rsid w:val="00C46920"/>
    <w:rsid w:val="00CE583F"/>
    <w:rsid w:val="00D4407F"/>
    <w:rsid w:val="00D94B40"/>
    <w:rsid w:val="00DE6823"/>
    <w:rsid w:val="00DF64EF"/>
    <w:rsid w:val="00E43CD8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E6FBF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0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ΤΕΡΛΕΚΗ ΘΕΟΔΩΡΑ</cp:lastModifiedBy>
  <cp:revision>4</cp:revision>
  <dcterms:created xsi:type="dcterms:W3CDTF">2023-03-06T11:09:00Z</dcterms:created>
  <dcterms:modified xsi:type="dcterms:W3CDTF">2023-03-30T08:20:00Z</dcterms:modified>
</cp:coreProperties>
</file>